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ing Internship Opportunity in Ivory Coast Abidjan</w:t>
      </w:r>
    </w:p>
    <w:bookmarkEnd w:id="20"/>
    <w:p>
      <w:pPr>
        <w:pStyle w:val="BodyText"/>
      </w:pPr>
      <w:r>
        <w:rPr>
          <w:bCs/>
          <w:b/>
        </w:rPr>
        <w:t xml:space="preserve">Dear Hiring Manager,</w:t>
      </w:r>
    </w:p>
    <w:p>
      <w:pPr>
        <w:pStyle w:val="BodyText"/>
      </w:pPr>
      <w:r>
        <w:t xml:space="preserve">I am writing this Internship Application Letter with profound enthusiasm to express my interest in the Electronics Engineer Internship position at your esteemed organization in Abidjan, Ivory Coast. As a dedicated electronics engineering student at [University Name], I have meticulously prepared myself to contribute meaningfully to the technological advancement of Ivory Coast Abidjan's dynamic engineering landscape. This opportunity represents not merely a professional milestone, but a chance to apply my academic expertise within the vibrant ecosystem of West Africa's leading economic hub.</w:t>
      </w:r>
    </w:p>
    <w:bookmarkStart w:id="21" w:name="Xa13e5572adc0787b873adfd25641d1c94e80ecd"/>
    <w:p>
      <w:pPr>
        <w:pStyle w:val="Heading2"/>
      </w:pPr>
      <w:r>
        <w:t xml:space="preserve">Academic Preparation and Technical Proficiency</w:t>
      </w:r>
    </w:p>
    <w:p>
      <w:pPr>
        <w:pStyle w:val="FirstParagraph"/>
      </w:pPr>
      <w:r>
        <w:t xml:space="preserve">Throughout my electronics engineering curriculum, I have developed comprehensive technical competencies directly relevant to the challenges and opportunities present in Ivory Coast Abidjan's infrastructure development sector. My coursework has covered advanced topics including digital signal processing, embedded systems design (using ARM Cortex-M and PIC microcontrollers), RF circuit analysis, power electronics for renewable energy integration, and PCB layout with Altium Designer. In my recent capstone project titled "Smart Grid Integration for Urban Energy Management," I designed a low-cost monitoring system that reduced energy waste by 18% in simulated Abidjan residential zones – demonstrating my ability to create solutions tailored to West African urban environments.</w:t>
      </w:r>
    </w:p>
    <w:p>
      <w:pPr>
        <w:pStyle w:val="BodyText"/>
      </w:pPr>
      <w:r>
        <w:t xml:space="preserve">My laboratory experience includes extensive work with oscilloscopes, spectrum analyzers, and soldering stations at [University Name]'s state-of-the-art electronics lab. I've also completed certification programs in IoT device development through the University of Abidjan's partnership with STMicroelectronics Africa, gaining hands-on experience with LoRaWAN communication protocols – critical for expanding connectivity across Ivory Coast's developing infrastructure. This technical foundation positions me to immediately contribute to your engineering team while learning from your professionals' expertise in the specific context of Ivory Coast Abidjan.</w:t>
      </w:r>
    </w:p>
    <w:bookmarkEnd w:id="21"/>
    <w:bookmarkStart w:id="22" w:name="Xa3249a2d3ecf3a125eed889eaf87231015806b4"/>
    <w:p>
      <w:pPr>
        <w:pStyle w:val="Heading2"/>
      </w:pPr>
      <w:r>
        <w:t xml:space="preserve">Understanding of Ivory Coast Abidjan's Engineering Landscape</w:t>
      </w:r>
    </w:p>
    <w:p>
      <w:pPr>
        <w:pStyle w:val="FirstParagraph"/>
      </w:pPr>
      <w:r>
        <w:t xml:space="preserve">What distinguishes my application is my deep understanding of the unique engineering challenges and opportunities present in Ivory Coast Abidjan. Having visited the city multiple times for technical conferences and through my family's residence here, I've witnessed firsthand how rapidly this metropolis is transforming. The ongoing infrastructure projects like the Abidjan Metro Line 1, modernization of electrical grids by CIE (Ivory Coast Electricity Company), and burgeoning tech hubs in Plateau and Cocody districts create an urgent demand for locally adapted electronics solutions.</w:t>
      </w:r>
    </w:p>
    <w:p>
      <w:pPr>
        <w:pStyle w:val="BodyText"/>
      </w:pPr>
      <w:r>
        <w:t xml:space="preserve">I am particularly impressed by your organization's work on [Mention Specific Project if known, otherwise generalize], which aligns perfectly with my passion for developing resilient electronics systems suitable for tropical climates. I understand that equipment must withstand high humidity (average 80%) and temperature fluctuations (25-35°C year-round), factors that require specialized thermal management and corrosion-resistant materials – knowledge I've actively researched through collaboration with the West African Center for Electronics Research at Université Félix Houphouët-Boigny in Abidjan.</w:t>
      </w:r>
    </w:p>
    <w:bookmarkEnd w:id="22"/>
    <w:bookmarkStart w:id="23" w:name="X3f57626f3a374280d7bb06a94d8011c08f1ac83"/>
    <w:p>
      <w:pPr>
        <w:pStyle w:val="Heading2"/>
      </w:pPr>
      <w:r>
        <w:t xml:space="preserve">Cultural Alignment and Commitment to Ivory Coast Development</w:t>
      </w:r>
    </w:p>
    <w:p>
      <w:pPr>
        <w:pStyle w:val="FirstParagraph"/>
      </w:pPr>
      <w:r>
        <w:t xml:space="preserve">My commitment extends beyond technical skills to cultural integration within Ivory Coast Abidjan's professional environment. I have studied the French language at C1 level (DELF B2 certified) and am fluent in English, enabling seamless communication with your international teams. More importantly, I share your organization's vision for sustainable technological growth in Africa. During my volunteer work with [Organization Name] last year, I designed solar-powered charging stations for community centers in Abidjan's Agboville district – directly addressing energy access challenges that affect 30% of Ivory Coast's population according to World Bank data.</w:t>
      </w:r>
    </w:p>
    <w:p>
      <w:pPr>
        <w:pStyle w:val="BodyText"/>
      </w:pPr>
      <w:r>
        <w:t xml:space="preserve">This internship represents more than professional experience for me; it is a step toward contributing to the "Ivory Coast Vision 2030" economic strategy through my work as an Electronics Engineer. I am eager to apply my skills while learning from your team's expertise in developing solutions for Africa's unique market conditions – where cost-effectiveness, durability, and local context are paramount.</w:t>
      </w:r>
    </w:p>
    <w:bookmarkEnd w:id="23"/>
    <w:bookmarkStart w:id="24" w:name="X991010527cbc51d74968194eeab32d2881ec564"/>
    <w:p>
      <w:pPr>
        <w:pStyle w:val="Heading2"/>
      </w:pPr>
      <w:r>
        <w:t xml:space="preserve">Why I Am the Ideal Candidate for Your Abidjan Team</w:t>
      </w:r>
    </w:p>
    <w:p>
      <w:pPr>
        <w:pStyle w:val="FirstParagraph"/>
      </w:pPr>
      <w:r>
        <w:t xml:space="preserve">My technical abilities are complemented by practical project management experience. As team lead for our university's robotics club, I coordinated a 12-member team to develop an autonomous agricultural sensor system that won first prize at the 2023 Africa Robotics Challenge in Accra. This demonstrated my ability to manage cross-functional teams – a skill essential for collaborating within your engineering department while navigating Abidjan's diverse professional environment.</w:t>
      </w:r>
    </w:p>
    <w:p>
      <w:pPr>
        <w:pStyle w:val="BodyText"/>
      </w:pPr>
      <w:r>
        <w:t xml:space="preserve">What truly sets me apart is my proactive approach to localizing technology. I've created technical documentation in both French and local languages (Bété, Baoulé) for community projects, understanding that successful electronics deployment requires user-friendly interfaces for non-technical stakeholders. In Ivory Coast Abidjan, where English-speaking engineers often face communication barriers with field technicians, this ability represents a significant asset to your operational efficiency.</w:t>
      </w:r>
    </w:p>
    <w:bookmarkEnd w:id="24"/>
    <w:bookmarkStart w:id="25" w:name="conclusion-and-commitment"/>
    <w:p>
      <w:pPr>
        <w:pStyle w:val="Heading2"/>
      </w:pPr>
      <w:r>
        <w:t xml:space="preserve">Conclusion and Commitment</w:t>
      </w:r>
    </w:p>
    <w:p>
      <w:pPr>
        <w:pStyle w:val="FirstParagraph"/>
      </w:pPr>
      <w:r>
        <w:t xml:space="preserve">As an Electronics Engineer deeply passionate about West Africa's technological future, I am convinced that this internship in Ivory Coast Abidjan represents the perfect convergence of my skills, cultural understanding, and professional aspirations. I am not merely seeking an internship opportunity – I am seeking to become a contributing member of your engineering team while growing alongside the nation's most innovative companies.</w:t>
      </w:r>
    </w:p>
    <w:p>
      <w:pPr>
        <w:pStyle w:val="BodyText"/>
      </w:pPr>
      <w:r>
        <w:t xml:space="preserve">My resume provides further detail on my academic achievements and technical projects. I would welcome the opportunity to discuss how my proactive approach to electronics engineering, combined with my commitment to Ivory Coast Abidjan's development trajectory, aligns with your organization's goals. Thank you for considering this Internship Application Letter and for the vital work you do in shaping Africa's technological future through engineering excellence in Abidjan.</w:t>
      </w:r>
    </w:p>
    <w:p>
      <w:pPr>
        <w:pStyle w:val="BodyText"/>
      </w:pPr>
      <w:r>
        <w:t xml:space="preserve">I am available for an interview at your earliest convenience and can be reached at [Your Phone] or [Your Email]. I have attached my resume and academic transcripts for your review, including documentation of my French language proficiency and community technology projects in Ivory Coast.</w:t>
      </w:r>
    </w:p>
    <w:bookmarkEnd w:id="25"/>
    <w:p>
      <w:pPr>
        <w:pStyle w:val="BodyText"/>
      </w:pPr>
      <w:r>
        <w:t xml:space="preserve">Sincerely,</w:t>
      </w:r>
    </w:p>
    <w:p>
      <w:pPr>
        <w:pStyle w:val="BodyText"/>
      </w:pPr>
      <w:r>
        <w:rPr>
          <w:bCs/>
          <w:b/>
        </w:rPr>
        <w:t xml:space="preserve">[Your Full Name]</w:t>
      </w:r>
    </w:p>
    <w:p>
      <w:pPr>
        <w:pStyle w:val="BodyText"/>
      </w:pPr>
      <w:r>
        <w:t xml:space="preserve">Electronics Engineering Student</w:t>
      </w:r>
    </w:p>
    <w:p>
      <w:pPr>
        <w:pStyle w:val="BodyText"/>
      </w:pPr>
      <w:r>
        <w:t xml:space="preserve">[University Name], [City, Country]</w:t>
      </w:r>
    </w:p>
    <w:p>
      <w:pPr>
        <w:pStyle w:val="BodyText"/>
      </w:pPr>
      <w:hyperlink r:id="rId26">
        <w:r>
          <w:rPr>
            <w:rStyle w:val="Hyperlink"/>
          </w:rPr>
          <w:t xml:space="preserve">[Your Email]</w:t>
        </w:r>
      </w:hyperlink>
      <w:r>
        <w:t xml:space="preserve"> </w:t>
      </w:r>
      <w:hyperlink r:id="rId27">
        <w:r>
          <w:rPr>
            <w:rStyle w:val="Hyperlink"/>
          </w:rPr>
          <w:t xml:space="preserve">[Your Phone]</w:t>
        </w:r>
      </w:hyperlink>
    </w:p>
    <w:p>
      <w:pPr>
        <w:pStyle w:val="BodyText"/>
      </w:pPr>
      <w:r>
        <w:t xml:space="preserve">Word Count: 862 | Internship Application Letter for Electronics Engineer Position in Ivory Coast Abidj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5BYour%20Email%5D" TargetMode="External" /><Relationship Type="http://schemas.openxmlformats.org/officeDocument/2006/relationships/hyperlink" Id="rId27" Target="tel:%5BYour%20Phone%5D" TargetMode="External" /></Relationships>
</file>

<file path=word/_rels/footnotes.xml.rels><?xml version="1.0" encoding="UTF-8"?><Relationships xmlns="http://schemas.openxmlformats.org/package/2006/relationships"><Relationship Type="http://schemas.openxmlformats.org/officeDocument/2006/relationships/hyperlink" Id="rId26" Target="mailto:%5BYour%20Email%5D" TargetMode="External" /><Relationship Type="http://schemas.openxmlformats.org/officeDocument/2006/relationships/hyperlink" Id="rId27" Target="tel:%5BYour%20Phone%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2T19:32:09Z</dcterms:created>
  <dcterms:modified xsi:type="dcterms:W3CDTF">2026-04-22T19:32:09Z</dcterms:modified>
</cp:coreProperties>
</file>

<file path=docProps/custom.xml><?xml version="1.0" encoding="utf-8"?>
<Properties xmlns="http://schemas.openxmlformats.org/officeDocument/2006/custom-properties" xmlns:vt="http://schemas.openxmlformats.org/officeDocument/2006/docPropsVTypes"/>
</file>